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6cce10a2a57819175c53a1514c0e390c8d845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8. Возражения собственника против обращения взыскания на недвижимость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залогодержатель / залогодатель / заемщик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41b9cf8a995f11533973830f41ee1fb46debd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СОБСТВЕННИКА ПРОТИВ ОБРАЩЕНИЯ ВЗЫСКАНИЯ НА НЕДВИЖИМОСТЬ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34, 337, 339, 342, 348-3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16.07.1998 № 102-ФЗ «Об ипотеке (залоге недвижимости)»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